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47A5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3BD562AC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437340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54D3DEB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12E03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230E63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FBA676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25C9E61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0948723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7231E05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92DF3C7" w14:textId="0D112E1F" w:rsidR="00D00D42" w:rsidRPr="00BA7DD6" w:rsidRDefault="00FC76D5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Лабораторная работа №6</w:t>
      </w:r>
    </w:p>
    <w:p w14:paraId="02EDFD4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7F193F9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«Изучение и исследование микросхем мультиплексоров различных серий (К155КП2, К155КП7, КР531КП11)»</w:t>
      </w:r>
    </w:p>
    <w:p w14:paraId="06A863D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509EDB8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8F1666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F3B22E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0739D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BA7DD6" w14:paraId="17F878D4" w14:textId="77777777" w:rsidTr="00D00D42">
        <w:tc>
          <w:tcPr>
            <w:tcW w:w="4408" w:type="dxa"/>
          </w:tcPr>
          <w:p w14:paraId="1743EB78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23AD0AB3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804008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132545EE" w14:textId="2CD7BCA8" w:rsidR="00D00D42" w:rsidRPr="00BA7DD6" w:rsidRDefault="00695CEA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  <w:bookmarkStart w:id="0" w:name="_GoBack"/>
            <w:bookmarkEnd w:id="0"/>
          </w:p>
        </w:tc>
      </w:tr>
      <w:tr w:rsidR="00D00D42" w:rsidRPr="00BA7DD6" w14:paraId="2BAD68D8" w14:textId="77777777" w:rsidTr="00D00D42">
        <w:tc>
          <w:tcPr>
            <w:tcW w:w="4408" w:type="dxa"/>
          </w:tcPr>
          <w:p w14:paraId="32402DCA" w14:textId="03AED8C0" w:rsidR="00D00D42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32970E1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7DC410D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7B87D57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BA7DD6" w14:paraId="04F3A29E" w14:textId="77777777" w:rsidTr="00D00D42">
        <w:tc>
          <w:tcPr>
            <w:tcW w:w="4408" w:type="dxa"/>
          </w:tcPr>
          <w:p w14:paraId="369BF213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BA7DD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17A280F2" w14:textId="77777777" w:rsidR="00937504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503986AD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9F06E9E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7D08016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4CE99EC" w14:textId="2127BBDC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BA7DD6" w14:paraId="7C83F17C" w14:textId="77777777" w:rsidTr="00D00D42">
        <w:tc>
          <w:tcPr>
            <w:tcW w:w="4408" w:type="dxa"/>
          </w:tcPr>
          <w:p w14:paraId="11B23D80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7DEE1084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0FCA0EC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6B65912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D41C1A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0470D9B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0E1A609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AB7FFC" w14:textId="77777777" w:rsidR="006F6452" w:rsidRPr="00BA7DD6" w:rsidRDefault="00D00D42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576404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59C2C9" w14:textId="138D2AE4" w:rsidR="000F3896" w:rsidRDefault="000F3896" w:rsidP="000978EE">
          <w:pPr>
            <w:pStyle w:val="a8"/>
            <w:spacing w:before="0" w:line="360" w:lineRule="auto"/>
            <w:ind w:firstLine="709"/>
            <w:rPr>
              <w:rFonts w:ascii="Times New Roman" w:hAnsi="Times New Roman" w:cs="Times New Roman"/>
              <w:color w:val="auto"/>
              <w:sz w:val="28"/>
              <w:szCs w:val="28"/>
              <w:lang w:val="en-US"/>
            </w:rPr>
          </w:pPr>
          <w:r w:rsidRPr="004512CC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29B318F6" w14:textId="77777777" w:rsidR="004512CC" w:rsidRPr="004512CC" w:rsidRDefault="004512CC" w:rsidP="000978EE">
          <w:pPr>
            <w:spacing w:line="360" w:lineRule="auto"/>
            <w:ind w:firstLine="709"/>
            <w:rPr>
              <w:lang w:val="en-US" w:eastAsia="ru-RU"/>
            </w:rPr>
          </w:pPr>
        </w:p>
        <w:p w14:paraId="7928814A" w14:textId="07F2327E" w:rsidR="004512CC" w:rsidRPr="007B7071" w:rsidRDefault="000F3896" w:rsidP="000978EE">
          <w:pPr>
            <w:pStyle w:val="12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r w:rsidRPr="004512CC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4512CC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4512CC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89203544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1 Цель работы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4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3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F4E780" w14:textId="78DF06A6" w:rsidR="004512CC" w:rsidRPr="007B7071" w:rsidRDefault="008C57F5" w:rsidP="000978EE">
          <w:pPr>
            <w:pStyle w:val="12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5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 Ход работы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5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61D777" w14:textId="1CD523C5" w:rsidR="004512CC" w:rsidRPr="007B7071" w:rsidRDefault="008C57F5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6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 Изучение и исследование работы микро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6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93D264" w14:textId="5C15A49F" w:rsidR="004512CC" w:rsidRPr="007B7071" w:rsidRDefault="008C57F5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7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1 Изучение работы 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7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FAF7DB" w14:textId="0B816AC5" w:rsidR="004512CC" w:rsidRPr="007B7071" w:rsidRDefault="008C57F5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8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2 Исследование работы микро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8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6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0368DF" w14:textId="665216D5" w:rsidR="004512CC" w:rsidRPr="007B7071" w:rsidRDefault="008C57F5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9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3 Составление схемы 16 – входового мультиплексора на базе 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9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B0476" w14:textId="7CAF3156" w:rsidR="004512CC" w:rsidRPr="007B7071" w:rsidRDefault="008C57F5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0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 Изучение и исследование работы микросхемы К155КП2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0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46E75A" w14:textId="16F1D72A" w:rsidR="004512CC" w:rsidRPr="007B7071" w:rsidRDefault="008C57F5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1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.1 Изучение работы схемы К155КП2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1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26424A" w14:textId="3C5A27B8" w:rsidR="004512CC" w:rsidRPr="007B7071" w:rsidRDefault="008C57F5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2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3 Изучение и исследование работы схемы К531КП11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2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0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097AA0" w14:textId="7B25EE00" w:rsidR="000F3896" w:rsidRPr="00BA7DD6" w:rsidRDefault="000F3896" w:rsidP="000978EE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4512CC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CB22391" w14:textId="77777777" w:rsidR="000F3896" w:rsidRPr="00BA7DD6" w:rsidRDefault="000F3896" w:rsidP="000978EE">
      <w:pPr>
        <w:spacing w:after="0" w:line="360" w:lineRule="auto"/>
        <w:ind w:firstLine="709"/>
        <w:jc w:val="left"/>
        <w:rPr>
          <w:rFonts w:ascii="Times New Roman" w:hAnsi="Times New Roman" w:cs="Times New Roman"/>
          <w:sz w:val="28"/>
          <w:szCs w:val="28"/>
        </w:rPr>
      </w:pPr>
    </w:p>
    <w:p w14:paraId="490B4A8A" w14:textId="24F534E9" w:rsidR="006F6452" w:rsidRPr="00BA7DD6" w:rsidRDefault="006F6452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1377A4E" w14:textId="77777777" w:rsidR="00D00D42" w:rsidRPr="00BA7DD6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1" w:name="_Toc89203544"/>
      <w:r w:rsidRPr="00BA7D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585BEAEF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950C28B" w14:textId="77777777" w:rsidR="003F6B29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Изучить и исследовать микросхемы мультиплексоров различных серий (К155КП2, К155КП7, КР531КП11). Ознакомиться с различными типами мультиплексоров, которые различаются между собой по числу входов, по способам адресации, наличию входов разрешения и инверсных входов.</w:t>
      </w:r>
    </w:p>
    <w:p w14:paraId="0A4421AC" w14:textId="3C5809E6" w:rsidR="00566860" w:rsidRPr="00BA7DD6" w:rsidRDefault="00566860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60A87D9B" w14:textId="77777777" w:rsidR="00E61488" w:rsidRDefault="00E61488">
      <w:pPr>
        <w:spacing w:line="259" w:lineRule="auto"/>
        <w:jc w:val="left"/>
        <w:rPr>
          <w:rFonts w:ascii="Times New Roman" w:eastAsiaTheme="majorEastAsia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p w14:paraId="72CC686C" w14:textId="50E447EF" w:rsidR="00D00D42" w:rsidRPr="00AA731B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2" w:name="_Toc89203545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2"/>
    </w:p>
    <w:p w14:paraId="26CEE621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A5F533B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BA7DD6">
        <w:rPr>
          <w:rFonts w:ascii="Times New Roman" w:hAnsi="Times New Roman" w:cs="Times New Roman"/>
          <w:sz w:val="28"/>
          <w:szCs w:val="28"/>
        </w:rPr>
        <w:t>.</w:t>
      </w:r>
    </w:p>
    <w:p w14:paraId="6608F711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0FB31F4" w14:textId="77777777" w:rsidR="00866B59" w:rsidRPr="00AA731B" w:rsidRDefault="00866B5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3" w:name="_Toc89203546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3"/>
    </w:p>
    <w:p w14:paraId="3FB80AE6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286E84F" w14:textId="77777777" w:rsidR="00866B59" w:rsidRPr="00AA731B" w:rsidRDefault="00866B5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4" w:name="_Toc89203547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7</w:t>
      </w:r>
      <w:bookmarkEnd w:id="4"/>
    </w:p>
    <w:p w14:paraId="5C8AD9F7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D8CC92" w14:textId="241C6EFA" w:rsidR="00866B59" w:rsidRDefault="00866B5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УГО мульти</w:t>
      </w:r>
      <w:r w:rsidR="001511E9" w:rsidRPr="00BA7DD6">
        <w:rPr>
          <w:rFonts w:ascii="Times New Roman" w:hAnsi="Times New Roman" w:cs="Times New Roman"/>
          <w:sz w:val="28"/>
          <w:szCs w:val="28"/>
        </w:rPr>
        <w:t>плексора приведено на рисунке 1, а его функциональная схема – на рисунке 2.</w:t>
      </w:r>
    </w:p>
    <w:p w14:paraId="71DA3DF7" w14:textId="77777777" w:rsidR="00AA731B" w:rsidRPr="00BA7DD6" w:rsidRDefault="00AA731B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92CCFD5" w14:textId="77777777" w:rsidR="00866B59" w:rsidRPr="00BA7DD6" w:rsidRDefault="00566860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16" w:dyaOrig="4291" w14:anchorId="610730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.5pt;height:214.5pt" o:ole="">
            <v:imagedata r:id="rId7" o:title=""/>
          </v:shape>
          <o:OLEObject Type="Embed" ProgID="Visio.Drawing.15" ShapeID="_x0000_i1025" DrawAspect="Content" ObjectID="_1699948216" r:id="rId8"/>
        </w:object>
      </w:r>
    </w:p>
    <w:p w14:paraId="472E1391" w14:textId="77777777" w:rsidR="00866B59" w:rsidRPr="00BA7DD6" w:rsidRDefault="00866B5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Рисунок 1 – УГО мультиплексора </w:t>
      </w:r>
      <w:r w:rsidR="00566860" w:rsidRPr="00BA7DD6">
        <w:rPr>
          <w:rFonts w:ascii="Times New Roman" w:hAnsi="Times New Roman" w:cs="Times New Roman"/>
          <w:sz w:val="28"/>
          <w:szCs w:val="28"/>
        </w:rPr>
        <w:t>К155КП7</w:t>
      </w:r>
    </w:p>
    <w:p w14:paraId="4DB17ED0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DF52EB5" w14:textId="1802B275" w:rsidR="00272715" w:rsidRPr="00BA7DD6" w:rsidRDefault="00566860" w:rsidP="008977A7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155КП7 – коммутатор, обеспечивающий передачу информации с одного из восьми информационных входов на выход (прямой или инверсный). Разрешение на работу мультиплексора осуществляется подачей нулевого сигнала на вход стробирования Е. При подаче логической «1» на Е запрещает коммутацию любого входа на выход и при этом на выходе будет сохраняться уровень логического «0», независимо от состояний на информационных входах. Также схема может быть использована для преобразования параллельного кода в последовательный.</w:t>
      </w:r>
    </w:p>
    <w:p w14:paraId="120D8E1A" w14:textId="77777777" w:rsidR="001511E9" w:rsidRPr="00BA7DD6" w:rsidRDefault="00F915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397" w:dyaOrig="15649" w14:anchorId="6BE7F4E6">
          <v:shape id="_x0000_i1026" type="#_x0000_t75" style="width:386pt;height:578pt" o:ole="">
            <v:imagedata r:id="rId9" o:title=""/>
          </v:shape>
          <o:OLEObject Type="Embed" ProgID="Visio.Drawing.15" ShapeID="_x0000_i1026" DrawAspect="Content" ObjectID="_1699948217" r:id="rId10"/>
        </w:object>
      </w:r>
    </w:p>
    <w:p w14:paraId="2D1145B3" w14:textId="77777777" w:rsidR="000F3896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AABBE18" w14:textId="77777777" w:rsidR="001511E9" w:rsidRPr="00BA7DD6" w:rsidRDefault="001511E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2 – Схема К155КП7</w:t>
      </w:r>
    </w:p>
    <w:p w14:paraId="79A85EEE" w14:textId="77777777" w:rsidR="00566860" w:rsidRPr="00986F6C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  <w:bookmarkStart w:id="5" w:name="_Toc89203548"/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2 И</w:t>
      </w:r>
      <w:r w:rsidR="006F6452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следование работы</w:t>
      </w:r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5"/>
    </w:p>
    <w:p w14:paraId="4B4EC3DA" w14:textId="77777777" w:rsidR="00B2530E" w:rsidRPr="00BA7DD6" w:rsidRDefault="00B2530E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7BC518C" w14:textId="762BDA2F" w:rsidR="00E142ED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Для этого подключаем входы мультиплексора к гнездам переключательных регистров, а выходы – к светодиодам.</w:t>
      </w:r>
      <w:r w:rsidR="00FC4089" w:rsidRPr="00BA7DD6">
        <w:rPr>
          <w:rFonts w:ascii="Times New Roman" w:hAnsi="Times New Roman" w:cs="Times New Roman"/>
          <w:sz w:val="28"/>
          <w:szCs w:val="28"/>
        </w:rPr>
        <w:t xml:space="preserve"> Составляем таблицу 1, в которой - состояния </w:t>
      </w:r>
      <w:r w:rsidR="00B2530E" w:rsidRPr="00BA7DD6">
        <w:rPr>
          <w:rFonts w:ascii="Times New Roman" w:hAnsi="Times New Roman" w:cs="Times New Roman"/>
          <w:sz w:val="28"/>
          <w:szCs w:val="28"/>
        </w:rPr>
        <w:t>мультиплексора.</w:t>
      </w:r>
    </w:p>
    <w:p w14:paraId="5B493BE9" w14:textId="77777777" w:rsidR="008C34B6" w:rsidRDefault="008C34B6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E91290B" w14:textId="3A0B36FC" w:rsidR="00FC4089" w:rsidRPr="00BA7DD6" w:rsidRDefault="00FC4089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1 – Состояния выходов микросхемы К155КП7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440"/>
        <w:gridCol w:w="440"/>
        <w:gridCol w:w="439"/>
        <w:gridCol w:w="439"/>
        <w:gridCol w:w="439"/>
        <w:gridCol w:w="439"/>
        <w:gridCol w:w="439"/>
        <w:gridCol w:w="445"/>
        <w:gridCol w:w="1220"/>
        <w:gridCol w:w="495"/>
        <w:gridCol w:w="497"/>
        <w:gridCol w:w="497"/>
        <w:gridCol w:w="1489"/>
        <w:gridCol w:w="1626"/>
      </w:tblGrid>
      <w:tr w:rsidR="00FC4089" w:rsidRPr="00BA7DD6" w14:paraId="17D02942" w14:textId="77777777" w:rsidTr="008C34B6">
        <w:trPr>
          <w:jc w:val="center"/>
        </w:trPr>
        <w:tc>
          <w:tcPr>
            <w:tcW w:w="3333" w:type="pct"/>
            <w:gridSpan w:val="12"/>
            <w:vAlign w:val="center"/>
          </w:tcPr>
          <w:p w14:paraId="21E08C40" w14:textId="77777777" w:rsidR="00FC4089" w:rsidRPr="00BA7DD6" w:rsidRDefault="00B2530E" w:rsidP="00BA7DD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667" w:type="pct"/>
            <w:gridSpan w:val="2"/>
            <w:vAlign w:val="center"/>
          </w:tcPr>
          <w:p w14:paraId="3E713377" w14:textId="77777777" w:rsidR="00FC4089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B2530E" w:rsidRPr="00BA7DD6" w14:paraId="63949597" w14:textId="77777777" w:rsidTr="008C34B6">
        <w:trPr>
          <w:trHeight w:val="790"/>
          <w:jc w:val="center"/>
        </w:trPr>
        <w:tc>
          <w:tcPr>
            <w:tcW w:w="1883" w:type="pct"/>
            <w:gridSpan w:val="8"/>
            <w:vAlign w:val="center"/>
          </w:tcPr>
          <w:p w14:paraId="27CB985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653" w:type="pct"/>
            <w:vAlign w:val="center"/>
          </w:tcPr>
          <w:p w14:paraId="489F8FB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робирующего</w:t>
            </w:r>
            <w:proofErr w:type="spellEnd"/>
          </w:p>
        </w:tc>
        <w:tc>
          <w:tcPr>
            <w:tcW w:w="797" w:type="pct"/>
            <w:gridSpan w:val="3"/>
            <w:vAlign w:val="center"/>
          </w:tcPr>
          <w:p w14:paraId="2C58C748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дресных</w:t>
            </w:r>
          </w:p>
        </w:tc>
        <w:tc>
          <w:tcPr>
            <w:tcW w:w="797" w:type="pct"/>
            <w:vMerge w:val="restart"/>
            <w:vAlign w:val="center"/>
          </w:tcPr>
          <w:p w14:paraId="64E1D54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рямого</w:t>
            </w:r>
          </w:p>
        </w:tc>
        <w:tc>
          <w:tcPr>
            <w:tcW w:w="870" w:type="pct"/>
            <w:vMerge w:val="restart"/>
            <w:vAlign w:val="center"/>
          </w:tcPr>
          <w:p w14:paraId="46C08AA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версного</w:t>
            </w:r>
          </w:p>
        </w:tc>
      </w:tr>
      <w:tr w:rsidR="00536817" w:rsidRPr="00BA7DD6" w14:paraId="39662928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63BA908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35" w:type="pct"/>
            <w:vAlign w:val="center"/>
          </w:tcPr>
          <w:p w14:paraId="49D076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35" w:type="pct"/>
            <w:vAlign w:val="center"/>
          </w:tcPr>
          <w:p w14:paraId="5D57D62B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235" w:type="pct"/>
            <w:vAlign w:val="center"/>
          </w:tcPr>
          <w:p w14:paraId="0DC01A2C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235" w:type="pct"/>
            <w:vAlign w:val="center"/>
          </w:tcPr>
          <w:p w14:paraId="1DB8C8B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235" w:type="pct"/>
            <w:vAlign w:val="center"/>
          </w:tcPr>
          <w:p w14:paraId="54F8562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235" w:type="pct"/>
            <w:vAlign w:val="center"/>
          </w:tcPr>
          <w:p w14:paraId="560D781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236" w:type="pct"/>
            <w:vAlign w:val="center"/>
          </w:tcPr>
          <w:p w14:paraId="5DC61D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653" w:type="pct"/>
            <w:vAlign w:val="center"/>
          </w:tcPr>
          <w:p w14:paraId="145FA763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position w:val="-4"/>
                <w:sz w:val="28"/>
                <w:szCs w:val="28"/>
                <w:lang w:val="en-US"/>
              </w:rPr>
              <w:object w:dxaOrig="639" w:dyaOrig="340" w14:anchorId="3CAAFFE2">
                <v:shape id="_x0000_i1027" type="#_x0000_t75" style="width:32pt;height:17.5pt" o:ole="">
                  <v:imagedata r:id="rId11" o:title=""/>
                </v:shape>
                <o:OLEObject Type="Embed" ProgID="Equation.3" ShapeID="_x0000_i1027" DrawAspect="Content" ObjectID="_1699948218" r:id="rId12"/>
              </w:object>
            </w:r>
          </w:p>
        </w:tc>
        <w:tc>
          <w:tcPr>
            <w:tcW w:w="265" w:type="pct"/>
            <w:vAlign w:val="center"/>
          </w:tcPr>
          <w:p w14:paraId="34A53737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143FFF0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66" w:type="pct"/>
            <w:vAlign w:val="center"/>
          </w:tcPr>
          <w:p w14:paraId="68BE748D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797" w:type="pct"/>
            <w:vMerge/>
            <w:vAlign w:val="center"/>
          </w:tcPr>
          <w:p w14:paraId="6D8A214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70" w:type="pct"/>
            <w:vMerge/>
            <w:vAlign w:val="center"/>
          </w:tcPr>
          <w:p w14:paraId="672CB69A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6817" w:rsidRPr="00BA7DD6" w14:paraId="104A668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F45BCFF" w14:textId="77777777" w:rsidR="00536817" w:rsidRPr="00BA7DD6" w:rsidRDefault="00272715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17057D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DE64E02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4B957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9B0ED69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390BB6B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272F5C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F4AA695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DE5882E" w14:textId="77777777" w:rsidR="00536817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5" w:type="pct"/>
            <w:vAlign w:val="center"/>
          </w:tcPr>
          <w:p w14:paraId="79A635AF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786666C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0B817880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97" w:type="pct"/>
            <w:vAlign w:val="center"/>
          </w:tcPr>
          <w:p w14:paraId="00F86D6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  <w:tc>
          <w:tcPr>
            <w:tcW w:w="870" w:type="pct"/>
            <w:vAlign w:val="center"/>
          </w:tcPr>
          <w:p w14:paraId="55895338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</w:tr>
      <w:tr w:rsidR="00F90AC9" w:rsidRPr="00BA7DD6" w14:paraId="669C9C2C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14C56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8ADF0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3DDDA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111E6B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CD914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4B9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A47DB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B7FA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A10AC7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B4B65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BC3ACB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CC5365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64C307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28F1FDA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2DBED790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12040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6D497E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777307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728B25A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F30BBD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BA2A28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942388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C7FC6C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CFA509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9F241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DB8DF5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385CAC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63F5A0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76DE38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675F27A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0D606C2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72200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7E88F3C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FE22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E8D64D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1614D3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CDB0B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A485D9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53A618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BBD9BA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408C39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F451A2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90831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4A5B952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00E745A2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5E40F1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236D8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F2D7FC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F8CB84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4878A9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EDB847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758E0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6D5FF8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B9A4B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F171F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FAE47B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C01B3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861A99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5B44C7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1CF7AC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36712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46FA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200747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680E4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9CBED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F52F0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BE26A3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810E3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F259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6992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334BF2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996B10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151172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954B5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C42FE7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FA6D19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C3031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59770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C37DE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5E91C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50ABC7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ECAD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6DC6B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BBB714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0F5A0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2CD40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4D023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2FE9471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358AF1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65F3964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129230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23095E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F4D0F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702214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17C2559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55A445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2FBB5B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D75E7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3F4856D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5374D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5B405F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6566C7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C8AE0F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6E68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909E5A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CD862E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580F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47BBE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800388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B8561F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0B3EA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56F804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992E6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C964D7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D2751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8738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3299B5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4E38629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642B37D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631D89F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3BBD35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B4A2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BE62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2C568E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A56B6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B93A6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A6533B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77D38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9F674E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EF00F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7F0C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700A7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3F36F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3BCC42F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EFE574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1500BE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E562F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912E44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CCD21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A367D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7D437A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3685F4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761D189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54435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4BFFD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47604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E85DF4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0D48DD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552A7D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D2FDB2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67D72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B6A7C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A501DC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E92CE2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0FC9CB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1508C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0FFF5E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2E2505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F306DE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FF5D48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4E7C2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2A12C38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2CE2C1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21B524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33939DB6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FF69EC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336736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AF58C3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11A9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35A1375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4D51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DFAAA4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46362D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3D3FED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6E3658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CBBB2F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7CD279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474836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4E0EA9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18C922D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1160B3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5B8E4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1105FA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320F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798543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9E409F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C5F1A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6" w:type="pct"/>
            <w:vAlign w:val="center"/>
          </w:tcPr>
          <w:p w14:paraId="5798D9E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DEC4AA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F903C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812764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74F85B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0C978C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C2A2B3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051D7F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774B6D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3B3981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BDEA22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00101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876B66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D4031A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2BEDD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6" w:type="pct"/>
            <w:vAlign w:val="center"/>
          </w:tcPr>
          <w:p w14:paraId="5F3599D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65CCEE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17AA4B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90F27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5580F4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E4E0B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327937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0AD9FA27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D7B3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0EA80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5186B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FA9D05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AAFD8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ACD5FB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3DEAFD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10DFDF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53" w:type="pct"/>
            <w:vAlign w:val="center"/>
          </w:tcPr>
          <w:p w14:paraId="50D5B6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1B583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B7E3A1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486747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452FE93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A124B2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6E26C3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75E5B9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9EDB81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FBCB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62082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8356E7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4DAC44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A8F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86C8A0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53" w:type="pct"/>
            <w:vAlign w:val="center"/>
          </w:tcPr>
          <w:p w14:paraId="06F7A4A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574756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FC8EF5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A92F7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332D49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011D34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175F0ACC" w14:textId="77777777" w:rsidR="00FC4089" w:rsidRPr="00BA7DD6" w:rsidRDefault="00FC408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42DF526" w14:textId="77777777" w:rsidR="00566860" w:rsidRPr="009D3B48" w:rsidRDefault="00536817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6" w:name="_Toc89203549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3 С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оставление схем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16 – </w:t>
      </w:r>
      <w:proofErr w:type="spellStart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входового</w:t>
      </w:r>
      <w:proofErr w:type="spellEnd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ультиплексора на базе схемы К155КП7</w:t>
      </w:r>
      <w:bookmarkEnd w:id="6"/>
    </w:p>
    <w:p w14:paraId="62227FC1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08BFDDB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Каскад мультиплексоров на 16 входов на базе К155КП7 представлен на рисунке </w:t>
      </w:r>
      <w:r w:rsidR="001511E9" w:rsidRPr="00BA7DD6">
        <w:rPr>
          <w:rFonts w:ascii="Times New Roman" w:hAnsi="Times New Roman" w:cs="Times New Roman"/>
          <w:sz w:val="28"/>
          <w:szCs w:val="28"/>
        </w:rPr>
        <w:t>3</w:t>
      </w:r>
      <w:r w:rsidRPr="00BA7DD6">
        <w:rPr>
          <w:rFonts w:ascii="Times New Roman" w:hAnsi="Times New Roman" w:cs="Times New Roman"/>
          <w:sz w:val="28"/>
          <w:szCs w:val="28"/>
        </w:rPr>
        <w:t>.</w:t>
      </w:r>
      <w:r w:rsidR="00CB0E2B" w:rsidRPr="00BA7DD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96A63A" w14:textId="77777777" w:rsidR="001B3F68" w:rsidRPr="00BA7DD6" w:rsidRDefault="001B3F6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F73FFF3" w14:textId="77777777" w:rsidR="00536817" w:rsidRPr="00BA7DD6" w:rsidRDefault="00401A6A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10801" w:dyaOrig="9697" w14:anchorId="07276356">
          <v:shape id="_x0000_i1028" type="#_x0000_t75" style="width:481pt;height:6in" o:ole="">
            <v:imagedata r:id="rId13" o:title=""/>
          </v:shape>
          <o:OLEObject Type="Embed" ProgID="Visio.Drawing.15" ShapeID="_x0000_i1028" DrawAspect="Content" ObjectID="_1699948219" r:id="rId14"/>
        </w:object>
      </w:r>
    </w:p>
    <w:p w14:paraId="102ED0F1" w14:textId="77777777" w:rsidR="00536817" w:rsidRPr="00BA7DD6" w:rsidRDefault="00536817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</w:t>
      </w:r>
      <w:r w:rsidR="001511E9" w:rsidRPr="00BA7DD6">
        <w:rPr>
          <w:rFonts w:ascii="Times New Roman" w:hAnsi="Times New Roman" w:cs="Times New Roman"/>
          <w:sz w:val="28"/>
          <w:szCs w:val="28"/>
        </w:rPr>
        <w:t>исунок 3</w:t>
      </w:r>
      <w:r w:rsidRPr="00BA7DD6">
        <w:rPr>
          <w:rFonts w:ascii="Times New Roman" w:hAnsi="Times New Roman" w:cs="Times New Roman"/>
          <w:sz w:val="28"/>
          <w:szCs w:val="28"/>
        </w:rPr>
        <w:t xml:space="preserve"> – Каскад мультиплексоров на 16 входов</w:t>
      </w:r>
    </w:p>
    <w:p w14:paraId="6F1261D9" w14:textId="77777777" w:rsidR="00536817" w:rsidRPr="00BA7DD6" w:rsidRDefault="00536817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F40B9CB" w14:textId="77777777" w:rsidR="00536817" w:rsidRPr="009D3B48" w:rsidRDefault="001511E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7" w:name="_Toc89203550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2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и исследов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а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2</w:t>
      </w:r>
      <w:bookmarkEnd w:id="7"/>
    </w:p>
    <w:p w14:paraId="6124733E" w14:textId="77777777" w:rsidR="00734498" w:rsidRPr="00BA7DD6" w:rsidRDefault="00734498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E65EAD6" w14:textId="77777777" w:rsidR="001511E9" w:rsidRPr="009D3B48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8" w:name="_Toc89203551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2.1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2</w:t>
      </w:r>
      <w:bookmarkEnd w:id="8"/>
    </w:p>
    <w:p w14:paraId="36EF015D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0A141CAA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два мультиплексора, каждый из которых осуществляет передачу информации с одного из четырех информационных входов на один выход («0» или «1»). С</w:t>
      </w:r>
      <w:r w:rsidR="00456399" w:rsidRPr="00BA7DD6">
        <w:rPr>
          <w:rFonts w:ascii="Times New Roman" w:hAnsi="Times New Roman" w:cs="Times New Roman"/>
          <w:sz w:val="28"/>
          <w:szCs w:val="28"/>
        </w:rPr>
        <w:t>хема имеет два адресных входа, являющихся общими для обоих коммутаторов.</w:t>
      </w:r>
    </w:p>
    <w:p w14:paraId="409C4AFF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ункциональная схема и УГО приведены на рисунках 4-5.</w:t>
      </w:r>
    </w:p>
    <w:p w14:paraId="46F5FD0A" w14:textId="77777777" w:rsidR="004E4D15" w:rsidRPr="00BA7DD6" w:rsidRDefault="004E4D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5F951C1" w14:textId="77777777" w:rsidR="00456399" w:rsidRPr="00BA7DD6" w:rsidRDefault="00AA6444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97" w:dyaOrig="4584" w14:anchorId="0D1A92BE">
          <v:shape id="_x0000_i1029" type="#_x0000_t75" style="width:125pt;height:229pt" o:ole="">
            <v:imagedata r:id="rId15" o:title=""/>
          </v:shape>
          <o:OLEObject Type="Embed" ProgID="Visio.Drawing.15" ShapeID="_x0000_i1029" DrawAspect="Content" ObjectID="_1699948220" r:id="rId16"/>
        </w:object>
      </w:r>
    </w:p>
    <w:p w14:paraId="28C25340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4 – УГО К155КП2</w:t>
      </w:r>
    </w:p>
    <w:p w14:paraId="42007493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684F954" w14:textId="77777777" w:rsidR="00456399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600" w:dyaOrig="12700" w14:anchorId="4F7C34DA">
          <v:shape id="_x0000_i1030" type="#_x0000_t75" style="width:480.5pt;height:635pt" o:ole="">
            <v:imagedata r:id="rId17" o:title=""/>
          </v:shape>
          <o:OLEObject Type="Embed" ProgID="Visio.Drawing.11" ShapeID="_x0000_i1030" DrawAspect="Content" ObjectID="_1699948221" r:id="rId18"/>
        </w:object>
      </w:r>
    </w:p>
    <w:p w14:paraId="565DE1C2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5 – Функциональная схема К155КП2</w:t>
      </w:r>
    </w:p>
    <w:p w14:paraId="6AAAABF0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3092F593" w14:textId="77777777" w:rsidR="00456399" w:rsidRPr="009D3B48" w:rsidRDefault="0045639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9" w:name="_Toc89203552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3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531КП11</w:t>
      </w:r>
      <w:bookmarkEnd w:id="9"/>
    </w:p>
    <w:p w14:paraId="10E3C4A6" w14:textId="77777777" w:rsidR="00C170F9" w:rsidRPr="00BA7DD6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FBC948" w14:textId="6BFFFF3A" w:rsidR="00C17CF7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4 одинаковых двухвходовых мультиплексора, каждый из которых передачу информации с одного из двух входов, выбранных с помощью адресного сигнала на входе А, и наличии на стробирующем входе сигнала низкого уровня. УГО микросхемы – на рисунке 6.</w:t>
      </w:r>
    </w:p>
    <w:p w14:paraId="56EF352D" w14:textId="77777777" w:rsidR="009D3B48" w:rsidRPr="00BA7DD6" w:rsidRDefault="009D3B4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26592BE" w14:textId="77777777" w:rsidR="001511E9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311" w:dyaOrig="4291" w14:anchorId="6B046104">
          <v:shape id="_x0000_i1031" type="#_x0000_t75" style="width:116pt;height:214.5pt" o:ole="">
            <v:imagedata r:id="rId19" o:title=""/>
          </v:shape>
          <o:OLEObject Type="Embed" ProgID="Visio.Drawing.15" ShapeID="_x0000_i1031" DrawAspect="Content" ObjectID="_1699948222" r:id="rId20"/>
        </w:object>
      </w:r>
    </w:p>
    <w:p w14:paraId="7DBB56B7" w14:textId="77777777" w:rsidR="00325016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6 – УГО К531КП11</w:t>
      </w:r>
    </w:p>
    <w:p w14:paraId="16FAA691" w14:textId="77777777" w:rsidR="00325016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8D4B45C" w14:textId="77777777" w:rsidR="00895CDE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состояний мультиплексора отображена в таблице 2.</w:t>
      </w:r>
    </w:p>
    <w:p w14:paraId="20BC1F0D" w14:textId="77777777" w:rsidR="009D3B48" w:rsidRDefault="009D3B48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18034B" w14:textId="1D1744EE" w:rsidR="00325016" w:rsidRPr="00BA7DD6" w:rsidRDefault="00325016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2 – Состояния выходов схемы К531КП11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51"/>
        <w:gridCol w:w="653"/>
        <w:gridCol w:w="652"/>
        <w:gridCol w:w="652"/>
        <w:gridCol w:w="650"/>
        <w:gridCol w:w="652"/>
        <w:gridCol w:w="652"/>
        <w:gridCol w:w="652"/>
        <w:gridCol w:w="731"/>
        <w:gridCol w:w="719"/>
        <w:gridCol w:w="671"/>
        <w:gridCol w:w="671"/>
        <w:gridCol w:w="671"/>
        <w:gridCol w:w="667"/>
      </w:tblGrid>
      <w:tr w:rsidR="00325016" w:rsidRPr="00BA7DD6" w14:paraId="1CBE342B" w14:textId="77777777" w:rsidTr="009D3B48">
        <w:tc>
          <w:tcPr>
            <w:tcW w:w="3566" w:type="pct"/>
            <w:gridSpan w:val="10"/>
            <w:vAlign w:val="center"/>
          </w:tcPr>
          <w:p w14:paraId="4B430DD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434" w:type="pct"/>
            <w:gridSpan w:val="4"/>
            <w:vAlign w:val="center"/>
          </w:tcPr>
          <w:p w14:paraId="6677CB46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325016" w:rsidRPr="00BA7DD6" w14:paraId="76282726" w14:textId="77777777" w:rsidTr="009D3B48">
        <w:trPr>
          <w:trHeight w:val="151"/>
        </w:trPr>
        <w:tc>
          <w:tcPr>
            <w:tcW w:w="2790" w:type="pct"/>
            <w:gridSpan w:val="8"/>
            <w:vAlign w:val="center"/>
          </w:tcPr>
          <w:p w14:paraId="47E4132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391" w:type="pct"/>
            <w:vMerge w:val="restart"/>
            <w:vAlign w:val="center"/>
          </w:tcPr>
          <w:p w14:paraId="13BF046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Z</w:t>
            </w:r>
          </w:p>
        </w:tc>
        <w:tc>
          <w:tcPr>
            <w:tcW w:w="385" w:type="pct"/>
            <w:vMerge w:val="restart"/>
            <w:vAlign w:val="center"/>
          </w:tcPr>
          <w:p w14:paraId="221993DB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359" w:type="pct"/>
            <w:vMerge w:val="restart"/>
            <w:vAlign w:val="center"/>
          </w:tcPr>
          <w:p w14:paraId="4A49EC42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</w:p>
        </w:tc>
        <w:tc>
          <w:tcPr>
            <w:tcW w:w="359" w:type="pct"/>
            <w:vMerge w:val="restart"/>
            <w:vAlign w:val="center"/>
          </w:tcPr>
          <w:p w14:paraId="10F986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1</w:t>
            </w:r>
          </w:p>
        </w:tc>
        <w:tc>
          <w:tcPr>
            <w:tcW w:w="359" w:type="pct"/>
            <w:vMerge w:val="restart"/>
            <w:vAlign w:val="center"/>
          </w:tcPr>
          <w:p w14:paraId="4FABC29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2</w:t>
            </w:r>
          </w:p>
        </w:tc>
        <w:tc>
          <w:tcPr>
            <w:tcW w:w="359" w:type="pct"/>
            <w:vMerge w:val="restart"/>
            <w:vAlign w:val="center"/>
          </w:tcPr>
          <w:p w14:paraId="0B55D06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3</w:t>
            </w:r>
          </w:p>
        </w:tc>
      </w:tr>
      <w:tr w:rsidR="00325016" w:rsidRPr="00BA7DD6" w14:paraId="7A18B55C" w14:textId="77777777" w:rsidTr="009D3B48">
        <w:tc>
          <w:tcPr>
            <w:tcW w:w="348" w:type="pct"/>
            <w:vAlign w:val="center"/>
          </w:tcPr>
          <w:p w14:paraId="7D72DE0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49" w:type="pct"/>
            <w:vAlign w:val="center"/>
          </w:tcPr>
          <w:p w14:paraId="3ABDA5A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49" w:type="pct"/>
            <w:vAlign w:val="center"/>
          </w:tcPr>
          <w:p w14:paraId="188937D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349" w:type="pct"/>
            <w:vAlign w:val="center"/>
          </w:tcPr>
          <w:p w14:paraId="6330C93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48" w:type="pct"/>
            <w:vAlign w:val="center"/>
          </w:tcPr>
          <w:p w14:paraId="61A50C97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49" w:type="pct"/>
            <w:vAlign w:val="center"/>
          </w:tcPr>
          <w:p w14:paraId="13E0D81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49" w:type="pct"/>
            <w:vAlign w:val="center"/>
          </w:tcPr>
          <w:p w14:paraId="33CFD9E1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349" w:type="pct"/>
            <w:vAlign w:val="center"/>
          </w:tcPr>
          <w:p w14:paraId="47E664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391" w:type="pct"/>
            <w:vMerge/>
            <w:vAlign w:val="center"/>
          </w:tcPr>
          <w:p w14:paraId="6CAC70E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85" w:type="pct"/>
            <w:vMerge/>
            <w:vAlign w:val="center"/>
          </w:tcPr>
          <w:p w14:paraId="2E753008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9" w:type="pct"/>
            <w:vMerge/>
            <w:vAlign w:val="center"/>
          </w:tcPr>
          <w:p w14:paraId="60C0672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5042A24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7596154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AF7A8E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84578" w:rsidRPr="00BA7DD6" w14:paraId="0FF5F87E" w14:textId="77777777" w:rsidTr="009D3B48">
        <w:tc>
          <w:tcPr>
            <w:tcW w:w="348" w:type="pct"/>
            <w:vAlign w:val="center"/>
          </w:tcPr>
          <w:p w14:paraId="20F270C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0FDD3A91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351C8FF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3CBAE8E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8" w:type="pct"/>
            <w:vAlign w:val="center"/>
          </w:tcPr>
          <w:p w14:paraId="57F43D6C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4FE54F25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B1A226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4A6625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91" w:type="pct"/>
            <w:vAlign w:val="center"/>
          </w:tcPr>
          <w:p w14:paraId="1E189CA6" w14:textId="77777777" w:rsidR="00A84578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85" w:type="pct"/>
            <w:vAlign w:val="center"/>
          </w:tcPr>
          <w:p w14:paraId="313E4062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59" w:type="pct"/>
            <w:vAlign w:val="center"/>
          </w:tcPr>
          <w:p w14:paraId="3C38AC4B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6536980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7A733C20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31D693E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</w:tr>
      <w:tr w:rsidR="00006A4F" w:rsidRPr="00BA7DD6" w14:paraId="1211B0C1" w14:textId="77777777" w:rsidTr="009D3B48">
        <w:tc>
          <w:tcPr>
            <w:tcW w:w="348" w:type="pct"/>
            <w:vAlign w:val="center"/>
          </w:tcPr>
          <w:p w14:paraId="6A4AA3E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C7DF216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6BD1FC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707974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7E7756D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34AAE1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2305E00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36F67E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53F28F3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B6E147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691301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192D6C2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7E9B20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03AFD3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43FC2680" w14:textId="77777777" w:rsidTr="009D3B48">
        <w:tc>
          <w:tcPr>
            <w:tcW w:w="348" w:type="pct"/>
            <w:vAlign w:val="center"/>
          </w:tcPr>
          <w:p w14:paraId="4BB69A4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74A730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E2BEBC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601CE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7E5D97B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793276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35C142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4E7E05A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53AC415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254A19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3C814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3DB4C87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B7ACC4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0FC8EB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06A4F" w:rsidRPr="00BA7DD6" w14:paraId="41926BD4" w14:textId="77777777" w:rsidTr="009D3B48">
        <w:tc>
          <w:tcPr>
            <w:tcW w:w="348" w:type="pct"/>
            <w:vAlign w:val="center"/>
          </w:tcPr>
          <w:p w14:paraId="3B5DC76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7B893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EECC1F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7BD90AF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5085E24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B47452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835480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F182F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0DF0576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5854B2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4452994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FCFDCC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456059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0321C515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0932FB57" w14:textId="77777777" w:rsidTr="009D3B48">
        <w:tc>
          <w:tcPr>
            <w:tcW w:w="348" w:type="pct"/>
            <w:vAlign w:val="center"/>
          </w:tcPr>
          <w:p w14:paraId="293F7C83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0398659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087D131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15221A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06E2351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F1BDEB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5B3BFC2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7445C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0490EA3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467503F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226BE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3671A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5641C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CB364E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269CAE02" w14:textId="77777777" w:rsidR="009D3B48" w:rsidRDefault="009D3B48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7912A81" w14:textId="1AD5C693" w:rsidR="001B3F68" w:rsidRPr="0094184E" w:rsidRDefault="001B3F68" w:rsidP="0094184E">
      <w:pPr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94184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</w:p>
    <w:p w14:paraId="47188AED" w14:textId="5EC20AA6" w:rsidR="001B3F68" w:rsidRDefault="001B3F68" w:rsidP="0094184E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1F583F" w14:textId="356A092F" w:rsidR="0094184E" w:rsidRPr="00F276C1" w:rsidRDefault="00F276C1" w:rsidP="0094184E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F276C1">
        <w:rPr>
          <w:rFonts w:ascii="Times New Roman" w:hAnsi="Times New Roman" w:cs="Times New Roman"/>
          <w:bCs/>
          <w:sz w:val="28"/>
          <w:szCs w:val="28"/>
        </w:rPr>
        <w:t>В</w:t>
      </w:r>
      <w:r>
        <w:rPr>
          <w:rFonts w:ascii="Times New Roman" w:hAnsi="Times New Roman" w:cs="Times New Roman"/>
          <w:bCs/>
          <w:sz w:val="28"/>
          <w:szCs w:val="28"/>
        </w:rPr>
        <w:t>о время проведения данной лабораторной работы был</w:t>
      </w:r>
      <w:r w:rsidR="00803993">
        <w:rPr>
          <w:rFonts w:ascii="Times New Roman" w:hAnsi="Times New Roman" w:cs="Times New Roman"/>
          <w:bCs/>
          <w:sz w:val="28"/>
          <w:szCs w:val="28"/>
        </w:rPr>
        <w:t>и</w:t>
      </w:r>
      <w:r>
        <w:rPr>
          <w:rFonts w:ascii="Times New Roman" w:hAnsi="Times New Roman" w:cs="Times New Roman"/>
          <w:bCs/>
          <w:sz w:val="28"/>
          <w:szCs w:val="28"/>
        </w:rPr>
        <w:t xml:space="preserve"> изучен</w:t>
      </w:r>
      <w:r w:rsidR="00803993">
        <w:rPr>
          <w:rFonts w:ascii="Times New Roman" w:hAnsi="Times New Roman" w:cs="Times New Roman"/>
          <w:bCs/>
          <w:sz w:val="28"/>
          <w:szCs w:val="28"/>
        </w:rPr>
        <w:t>ы</w:t>
      </w:r>
      <w:r w:rsidR="00803993" w:rsidRPr="00803993">
        <w:rPr>
          <w:rFonts w:ascii="Times New Roman" w:hAnsi="Times New Roman" w:cs="Times New Roman"/>
          <w:sz w:val="28"/>
          <w:szCs w:val="28"/>
        </w:rPr>
        <w:t xml:space="preserve"> </w:t>
      </w:r>
      <w:r w:rsidR="00803993" w:rsidRPr="00BA7DD6">
        <w:rPr>
          <w:rFonts w:ascii="Times New Roman" w:hAnsi="Times New Roman" w:cs="Times New Roman"/>
          <w:sz w:val="28"/>
          <w:szCs w:val="28"/>
        </w:rPr>
        <w:t>микросхемы мультиплексоров различных серий (К155КП2, К155КП7, КР531КП11).</w:t>
      </w:r>
      <w:r w:rsidR="00165D26">
        <w:rPr>
          <w:rFonts w:ascii="Times New Roman" w:hAnsi="Times New Roman" w:cs="Times New Roman"/>
          <w:sz w:val="28"/>
          <w:szCs w:val="28"/>
        </w:rPr>
        <w:t xml:space="preserve"> </w:t>
      </w:r>
      <w:r w:rsidR="00165D26" w:rsidRPr="00165D26">
        <w:rPr>
          <w:rFonts w:ascii="Times New Roman" w:hAnsi="Times New Roman" w:cs="Times New Roman"/>
          <w:sz w:val="28"/>
          <w:szCs w:val="28"/>
        </w:rPr>
        <w:t>Мультиплексоры могут использоваться в делителях частоты, триггерных устройствах, сдвигающих устройствах и др. Мультиплексоры могут использоваться для преобразования параллельного двоичного кода в последовательный. Для такого преобразования достаточно подать на информационные входы мультиплексора параллельный двоичный код, а сигналы на адресные входы подавать в такой последовательности, чтобы к выходу поочередно подключались входы, начиная с первого и заканчивая последним.</w:t>
      </w:r>
    </w:p>
    <w:sectPr w:rsidR="0094184E" w:rsidRPr="00F276C1" w:rsidSect="00220F59">
      <w:footerReference w:type="default" r:id="rId21"/>
      <w:footerReference w:type="first" r:id="rId2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3C95B" w14:textId="77777777" w:rsidR="008C57F5" w:rsidRDefault="008C57F5" w:rsidP="00D00D42">
      <w:pPr>
        <w:spacing w:after="0" w:line="240" w:lineRule="auto"/>
      </w:pPr>
      <w:r>
        <w:separator/>
      </w:r>
    </w:p>
  </w:endnote>
  <w:endnote w:type="continuationSeparator" w:id="0">
    <w:p w14:paraId="26117C45" w14:textId="77777777" w:rsidR="008C57F5" w:rsidRDefault="008C57F5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30E453B3" w14:textId="77777777" w:rsidR="00D00D42" w:rsidRPr="00D00D42" w:rsidRDefault="00D00D42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D2995"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F2262" w14:textId="5E565C13" w:rsidR="00D00D42" w:rsidRPr="00D00D42" w:rsidRDefault="001B3F68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</w:t>
    </w:r>
    <w:r w:rsidR="00BA7DD6">
      <w:rPr>
        <w:rFonts w:ascii="Times New Roman" w:hAnsi="Times New Roman" w:cs="Times New Roman"/>
        <w:sz w:val="28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254B5" w14:textId="77777777" w:rsidR="008C57F5" w:rsidRDefault="008C57F5" w:rsidP="00D00D42">
      <w:pPr>
        <w:spacing w:after="0" w:line="240" w:lineRule="auto"/>
      </w:pPr>
      <w:r>
        <w:separator/>
      </w:r>
    </w:p>
  </w:footnote>
  <w:footnote w:type="continuationSeparator" w:id="0">
    <w:p w14:paraId="036B2D4B" w14:textId="77777777" w:rsidR="008C57F5" w:rsidRDefault="008C57F5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MbAwt7C0MDBQ0lEKTi0uzszPAykwrgUAGMTT6SwAAAA="/>
  </w:docVars>
  <w:rsids>
    <w:rsidRoot w:val="00CB0FBD"/>
    <w:rsid w:val="00006A4F"/>
    <w:rsid w:val="00016589"/>
    <w:rsid w:val="000442E8"/>
    <w:rsid w:val="000978EE"/>
    <w:rsid w:val="000D6376"/>
    <w:rsid w:val="000F3896"/>
    <w:rsid w:val="00105FB6"/>
    <w:rsid w:val="001511E9"/>
    <w:rsid w:val="00165D26"/>
    <w:rsid w:val="001B3F68"/>
    <w:rsid w:val="00220F59"/>
    <w:rsid w:val="00272715"/>
    <w:rsid w:val="002F5675"/>
    <w:rsid w:val="00325016"/>
    <w:rsid w:val="00334F3E"/>
    <w:rsid w:val="003449F9"/>
    <w:rsid w:val="00365EC8"/>
    <w:rsid w:val="003A1D3C"/>
    <w:rsid w:val="003C44E5"/>
    <w:rsid w:val="003E7175"/>
    <w:rsid w:val="003F6B29"/>
    <w:rsid w:val="00401A6A"/>
    <w:rsid w:val="00403ED9"/>
    <w:rsid w:val="004512CC"/>
    <w:rsid w:val="00456399"/>
    <w:rsid w:val="00475651"/>
    <w:rsid w:val="004E4D15"/>
    <w:rsid w:val="00536817"/>
    <w:rsid w:val="00566860"/>
    <w:rsid w:val="005A325C"/>
    <w:rsid w:val="005D0533"/>
    <w:rsid w:val="005D0DB6"/>
    <w:rsid w:val="005D3B50"/>
    <w:rsid w:val="005E64F0"/>
    <w:rsid w:val="00637D89"/>
    <w:rsid w:val="00650D4E"/>
    <w:rsid w:val="00695CEA"/>
    <w:rsid w:val="006B50CA"/>
    <w:rsid w:val="006C2414"/>
    <w:rsid w:val="006F6452"/>
    <w:rsid w:val="00734498"/>
    <w:rsid w:val="007A2080"/>
    <w:rsid w:val="007B5448"/>
    <w:rsid w:val="007B7071"/>
    <w:rsid w:val="00803993"/>
    <w:rsid w:val="00853DFC"/>
    <w:rsid w:val="00866B59"/>
    <w:rsid w:val="00895CDE"/>
    <w:rsid w:val="008977A7"/>
    <w:rsid w:val="008C34B6"/>
    <w:rsid w:val="008C57F5"/>
    <w:rsid w:val="008D2995"/>
    <w:rsid w:val="0093619F"/>
    <w:rsid w:val="00937504"/>
    <w:rsid w:val="0094184E"/>
    <w:rsid w:val="0095497F"/>
    <w:rsid w:val="00970045"/>
    <w:rsid w:val="00986F6C"/>
    <w:rsid w:val="009D3B48"/>
    <w:rsid w:val="00A02368"/>
    <w:rsid w:val="00A36E47"/>
    <w:rsid w:val="00A84578"/>
    <w:rsid w:val="00AA6444"/>
    <w:rsid w:val="00AA731B"/>
    <w:rsid w:val="00B0465F"/>
    <w:rsid w:val="00B04E84"/>
    <w:rsid w:val="00B2530E"/>
    <w:rsid w:val="00B9139A"/>
    <w:rsid w:val="00BA6FF9"/>
    <w:rsid w:val="00BA7DD6"/>
    <w:rsid w:val="00C170F9"/>
    <w:rsid w:val="00C17CF7"/>
    <w:rsid w:val="00C648D7"/>
    <w:rsid w:val="00C754D2"/>
    <w:rsid w:val="00CB0E2B"/>
    <w:rsid w:val="00CB0FBD"/>
    <w:rsid w:val="00D00D42"/>
    <w:rsid w:val="00D54A9E"/>
    <w:rsid w:val="00DB10A9"/>
    <w:rsid w:val="00DB5092"/>
    <w:rsid w:val="00E142ED"/>
    <w:rsid w:val="00E57704"/>
    <w:rsid w:val="00E61488"/>
    <w:rsid w:val="00EA0306"/>
    <w:rsid w:val="00F2457A"/>
    <w:rsid w:val="00F276C1"/>
    <w:rsid w:val="00F80934"/>
    <w:rsid w:val="00F90AC9"/>
    <w:rsid w:val="00F91568"/>
    <w:rsid w:val="00FC4089"/>
    <w:rsid w:val="00FC76D5"/>
    <w:rsid w:val="00FC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E3D41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0F38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F38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F38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0F38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0F3896"/>
    <w:pPr>
      <w:spacing w:line="259" w:lineRule="auto"/>
      <w:jc w:val="left"/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0F3896"/>
    <w:pPr>
      <w:spacing w:after="100" w:line="259" w:lineRule="auto"/>
      <w:ind w:left="220"/>
      <w:jc w:val="left"/>
    </w:pPr>
    <w:rPr>
      <w:rFonts w:eastAsiaTheme="minorEastAsia" w:cs="Times New Roman"/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0F3896"/>
    <w:pPr>
      <w:spacing w:after="100" w:line="259" w:lineRule="auto"/>
      <w:jc w:val="left"/>
    </w:pPr>
    <w:rPr>
      <w:rFonts w:eastAsiaTheme="minorEastAsia" w:cs="Times New Roman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978EE"/>
    <w:pPr>
      <w:tabs>
        <w:tab w:val="right" w:leader="dot" w:pos="9344"/>
      </w:tabs>
      <w:spacing w:after="0" w:line="360" w:lineRule="auto"/>
      <w:ind w:left="1134" w:firstLine="15"/>
      <w:jc w:val="left"/>
    </w:pPr>
    <w:rPr>
      <w:rFonts w:eastAsiaTheme="minorEastAsia" w:cs="Times New Roman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0F38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0F38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9">
    <w:name w:val="Hyperlink"/>
    <w:basedOn w:val="a0"/>
    <w:uiPriority w:val="99"/>
    <w:unhideWhenUsed/>
    <w:rsid w:val="000F3896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7B70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B70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emf"/><Relationship Id="rId18" Type="http://schemas.openxmlformats.org/officeDocument/2006/relationships/oleObject" Target="embeddings/Microsoft_Visio_2003-2010_Drawing.vsd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oleObject" Target="embeddings/oleObject1.bin"/><Relationship Id="rId17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3.vsdx"/><Relationship Id="rId20" Type="http://schemas.openxmlformats.org/officeDocument/2006/relationships/package" Target="embeddings/Microsoft_Visio_Drawing4.vsdx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2.vsdx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F76E2-F1E6-42F1-9823-200EA9522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27</cp:revision>
  <cp:lastPrinted>2021-11-30T20:15:00Z</cp:lastPrinted>
  <dcterms:created xsi:type="dcterms:W3CDTF">2021-04-18T13:31:00Z</dcterms:created>
  <dcterms:modified xsi:type="dcterms:W3CDTF">2021-12-02T08:02:00Z</dcterms:modified>
</cp:coreProperties>
</file>